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E1468C" w14:textId="77777777" w:rsidR="00703DF3" w:rsidRDefault="00703DF3" w:rsidP="00703DF3">
      <w:pPr>
        <w:spacing w:after="113" w:line="265" w:lineRule="auto"/>
        <w:ind w:left="192" w:right="79" w:hanging="10"/>
      </w:pPr>
      <w:r>
        <w:rPr>
          <w:rFonts w:ascii="Times New Roman" w:eastAsia="Times New Roman" w:hAnsi="Times New Roman" w:cs="Times New Roman"/>
          <w:sz w:val="24"/>
        </w:rPr>
        <w:t xml:space="preserve">Let Them see You in Me.  That was the song that Alex Conway, sang this last Sunday.  That is an especially touching song for me, on many accounts.  One I have a hard time singing it myself, as I am so humbled that God has chosen me to share his word, to be a Shepherd to many of his flock.   </w:t>
      </w:r>
    </w:p>
    <w:p w14:paraId="2B5C2674" w14:textId="77777777" w:rsidR="00703DF3" w:rsidRDefault="00703DF3" w:rsidP="00703DF3">
      <w:pPr>
        <w:spacing w:after="113" w:line="265" w:lineRule="auto"/>
        <w:ind w:left="192" w:right="79" w:hanging="10"/>
      </w:pPr>
      <w:r>
        <w:rPr>
          <w:rFonts w:ascii="Times New Roman" w:eastAsia="Times New Roman" w:hAnsi="Times New Roman" w:cs="Times New Roman"/>
          <w:sz w:val="24"/>
        </w:rPr>
        <w:t xml:space="preserve">Even starting back when I was a little girl singing and playing for church, on through college and the birth of my Music Ministry where I touched so many lives every week.   The words have always really resonated. Let them see you in me, let them hear you when I speak, let them feel you when I sing, let them see you, let them see you in me.  If those words are not tissue and choke worthy themselves try listening as Alex is the one singing.   </w:t>
      </w:r>
    </w:p>
    <w:p w14:paraId="093BEF75" w14:textId="77777777" w:rsidR="00703DF3" w:rsidRDefault="00703DF3" w:rsidP="00703DF3">
      <w:pPr>
        <w:spacing w:after="113" w:line="265" w:lineRule="auto"/>
        <w:ind w:left="192" w:right="79" w:hanging="10"/>
      </w:pPr>
      <w:r>
        <w:rPr>
          <w:rFonts w:ascii="Times New Roman" w:eastAsia="Times New Roman" w:hAnsi="Times New Roman" w:cs="Times New Roman"/>
          <w:sz w:val="24"/>
        </w:rPr>
        <w:t xml:space="preserve">See God brought Alex to us 13 years ago.  He was 17 when he came to </w:t>
      </w:r>
      <w:proofErr w:type="gramStart"/>
      <w:r>
        <w:rPr>
          <w:rFonts w:ascii="Times New Roman" w:eastAsia="Times New Roman" w:hAnsi="Times New Roman" w:cs="Times New Roman"/>
          <w:sz w:val="24"/>
        </w:rPr>
        <w:t>Region</w:t>
      </w:r>
      <w:proofErr w:type="gramEnd"/>
      <w:r>
        <w:rPr>
          <w:rFonts w:ascii="Times New Roman" w:eastAsia="Times New Roman" w:hAnsi="Times New Roman" w:cs="Times New Roman"/>
          <w:sz w:val="24"/>
        </w:rPr>
        <w:t xml:space="preserve"> 5 and shortly after we were asked to be his guardians.  This young man is blind and autistic.  He came from a very challenging home life, his mother passed when he was 9 and his father had many issues.   </w:t>
      </w:r>
    </w:p>
    <w:p w14:paraId="5B5E21A3" w14:textId="77777777" w:rsidR="00703DF3" w:rsidRDefault="00703DF3" w:rsidP="00703DF3">
      <w:pPr>
        <w:spacing w:after="113" w:line="265" w:lineRule="auto"/>
        <w:ind w:left="192" w:right="79" w:hanging="10"/>
      </w:pPr>
      <w:r>
        <w:rPr>
          <w:rFonts w:ascii="Times New Roman" w:eastAsia="Times New Roman" w:hAnsi="Times New Roman" w:cs="Times New Roman"/>
          <w:sz w:val="24"/>
        </w:rPr>
        <w:t xml:space="preserve">Since Alex has been tutored by my dear friend Carla he not only </w:t>
      </w:r>
      <w:proofErr w:type="gramStart"/>
      <w:r>
        <w:rPr>
          <w:rFonts w:ascii="Times New Roman" w:eastAsia="Times New Roman" w:hAnsi="Times New Roman" w:cs="Times New Roman"/>
          <w:sz w:val="24"/>
        </w:rPr>
        <w:t>sings, but</w:t>
      </w:r>
      <w:proofErr w:type="gramEnd"/>
      <w:r>
        <w:rPr>
          <w:rFonts w:ascii="Times New Roman" w:eastAsia="Times New Roman" w:hAnsi="Times New Roman" w:cs="Times New Roman"/>
          <w:sz w:val="24"/>
        </w:rPr>
        <w:t xml:space="preserve"> has sang in the Nebraska City Apple Core Barber Shop group.  He has learned the piano and is quite accomplished, he plays the guitar, electric guitar, bass guitar and drums.   </w:t>
      </w:r>
    </w:p>
    <w:p w14:paraId="453D44A7" w14:textId="77777777" w:rsidR="00703DF3" w:rsidRDefault="00703DF3" w:rsidP="00703DF3">
      <w:pPr>
        <w:spacing w:after="113" w:line="265" w:lineRule="auto"/>
        <w:ind w:left="192" w:right="79" w:hanging="10"/>
      </w:pPr>
      <w:r>
        <w:rPr>
          <w:rFonts w:ascii="Times New Roman" w:eastAsia="Times New Roman" w:hAnsi="Times New Roman" w:cs="Times New Roman"/>
          <w:sz w:val="24"/>
        </w:rPr>
        <w:t xml:space="preserve">Alex went from not really communicating and being unsocial to now performing at nursing homes and bringing smiles to many faces.  He has shared his gifts to many churches and has had the opportunity to blossom.  He loves singing songs that glorify God.  He tells the rich story of salvation and redemption through his lyrics and when he utters the words let them see you in me, well this momma’s heart just breaks.   </w:t>
      </w:r>
    </w:p>
    <w:p w14:paraId="5A7F9DB9" w14:textId="77777777" w:rsidR="00703DF3" w:rsidRDefault="00703DF3" w:rsidP="00703DF3">
      <w:pPr>
        <w:spacing w:after="113" w:line="265" w:lineRule="auto"/>
        <w:ind w:left="192" w:right="79" w:hanging="10"/>
      </w:pPr>
      <w:r>
        <w:rPr>
          <w:rFonts w:ascii="Times New Roman" w:eastAsia="Times New Roman" w:hAnsi="Times New Roman" w:cs="Times New Roman"/>
          <w:sz w:val="24"/>
        </w:rPr>
        <w:t>Psalms 139:14 tells us that God knew us before we were formed.  He knit us together in our mother’s womb and we are all fearfully and wonderfully made</w:t>
      </w:r>
      <w:proofErr w:type="gramStart"/>
      <w:r>
        <w:rPr>
          <w:rFonts w:ascii="Times New Roman" w:eastAsia="Times New Roman" w:hAnsi="Times New Roman" w:cs="Times New Roman"/>
          <w:sz w:val="24"/>
        </w:rPr>
        <w:t>…..</w:t>
      </w:r>
      <w:proofErr w:type="gramEnd"/>
      <w:r>
        <w:rPr>
          <w:rFonts w:ascii="Times New Roman" w:eastAsia="Times New Roman" w:hAnsi="Times New Roman" w:cs="Times New Roman"/>
          <w:sz w:val="24"/>
        </w:rPr>
        <w:t xml:space="preserve"> by him and in his image.  Which means God specifically made each of us just the way we are for his glory.  He doesn’t make mistakes.   </w:t>
      </w:r>
    </w:p>
    <w:p w14:paraId="6CD2A0FD" w14:textId="77777777" w:rsidR="00703DF3" w:rsidRDefault="00703DF3" w:rsidP="00703DF3">
      <w:pPr>
        <w:spacing w:after="113" w:line="265" w:lineRule="auto"/>
        <w:ind w:left="192" w:right="319" w:hanging="10"/>
      </w:pPr>
      <w:r>
        <w:rPr>
          <w:rFonts w:ascii="Times New Roman" w:eastAsia="Times New Roman" w:hAnsi="Times New Roman" w:cs="Times New Roman"/>
          <w:sz w:val="24"/>
        </w:rPr>
        <w:t xml:space="preserve">Now how we choose to glorify God and live a life for Christ is up to us.  How we chose to use our talents and abilities is up to us, but when we surrender to his will and humbly allow him to use us to touch </w:t>
      </w:r>
      <w:proofErr w:type="gramStart"/>
      <w:r>
        <w:rPr>
          <w:rFonts w:ascii="Times New Roman" w:eastAsia="Times New Roman" w:hAnsi="Times New Roman" w:cs="Times New Roman"/>
          <w:sz w:val="24"/>
        </w:rPr>
        <w:t xml:space="preserve">lives,   </w:t>
      </w:r>
      <w:proofErr w:type="gramEnd"/>
      <w:r>
        <w:rPr>
          <w:rFonts w:ascii="Times New Roman" w:eastAsia="Times New Roman" w:hAnsi="Times New Roman" w:cs="Times New Roman"/>
          <w:sz w:val="24"/>
        </w:rPr>
        <w:t xml:space="preserve"> Oh honey, others Do see God in Us.   Let them see you, Yes Jesus Let them see You in Me. Blessings </w:t>
      </w:r>
    </w:p>
    <w:p w14:paraId="6777017E" w14:textId="77777777" w:rsidR="00703DF3" w:rsidRDefault="00703DF3" w:rsidP="00703DF3">
      <w:pPr>
        <w:spacing w:after="113" w:line="265" w:lineRule="auto"/>
        <w:ind w:left="192" w:right="79" w:hanging="10"/>
      </w:pPr>
      <w:r>
        <w:rPr>
          <w:rFonts w:ascii="Times New Roman" w:eastAsia="Times New Roman" w:hAnsi="Times New Roman" w:cs="Times New Roman"/>
          <w:sz w:val="24"/>
        </w:rPr>
        <w:t xml:space="preserve">Pastor Penny Schulz </w:t>
      </w:r>
    </w:p>
    <w:p w14:paraId="4B82E729" w14:textId="77777777" w:rsidR="00C44CC3" w:rsidRDefault="00C44CC3"/>
    <w:sectPr w:rsidR="00C44C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wMTKzMDEzNzIEcpV0lIJTi4sz8/NACgxrAWeFYWosAAAA"/>
  </w:docVars>
  <w:rsids>
    <w:rsidRoot w:val="00703DF3"/>
    <w:rsid w:val="00703DF3"/>
    <w:rsid w:val="00C44C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4BF05"/>
  <w15:chartTrackingRefBased/>
  <w15:docId w15:val="{373E4277-D078-4A40-9673-F2E426FB3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3DF3"/>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346</Words>
  <Characters>1973</Characters>
  <Application>Microsoft Office Word</Application>
  <DocSecurity>0</DocSecurity>
  <Lines>16</Lines>
  <Paragraphs>4</Paragraphs>
  <ScaleCrop>false</ScaleCrop>
  <Company/>
  <LinksUpToDate>false</LinksUpToDate>
  <CharactersWithSpaces>2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na Skarniak</dc:creator>
  <cp:keywords/>
  <dc:description/>
  <cp:lastModifiedBy>Tanna Skarniak</cp:lastModifiedBy>
  <cp:revision>1</cp:revision>
  <cp:lastPrinted>2022-09-28T12:45:00Z</cp:lastPrinted>
  <dcterms:created xsi:type="dcterms:W3CDTF">2022-09-28T12:44:00Z</dcterms:created>
  <dcterms:modified xsi:type="dcterms:W3CDTF">2022-09-28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cdf10c-7a38-48cc-820f-0a733c21534d</vt:lpwstr>
  </property>
</Properties>
</file>